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xmlns:pic="http://schemas.openxmlformats.org/drawingml/2006/picture" mc:Ignorable="w14 w15 w16se w16cid w16 w16cex w16sdtdh wp14">
  <w:body>
    <w:p w:rsidRPr="001958CB" w:rsidR="001958CB" w:rsidP="001958CB" w:rsidRDefault="001958CB" w14:paraId="481E3910" w14:textId="77777777">
      <w:pPr>
        <w:spacing w:after="0" w:line="240" w:lineRule="auto"/>
        <w:rPr>
          <w:rFonts w:ascii="Times New Roman" w:hAnsi="Times New Roman" w:cs="Times New Roman"/>
          <w:b/>
          <w:bCs/>
          <w:i/>
          <w:iCs/>
          <w:sz w:val="18"/>
          <w:szCs w:val="18"/>
        </w:rPr>
      </w:pPr>
    </w:p>
    <w:p w:rsidRPr="003D7F22" w:rsidR="007406AB" w:rsidP="001958CB" w:rsidRDefault="007406AB" w14:paraId="1C62555E" w14:textId="34B2BD8A">
      <w:pPr>
        <w:spacing w:before="240" w:after="0" w:line="240" w:lineRule="auto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utomotive/Transportation Technolog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 w:rsidR="001958CB">
        <w:rPr>
          <w:rFonts w:ascii="Times New Roman" w:hAnsi="Times New Roman" w:cs="Times New Roman"/>
          <w:i/>
          <w:iCs/>
          <w:sz w:val="36"/>
          <w:szCs w:val="36"/>
        </w:rPr>
        <w:t>S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- Non-Transfer</w:t>
      </w:r>
    </w:p>
    <w:p w:rsidRPr="00D83B2B" w:rsidR="00D83B2B" w:rsidP="007406AB" w:rsidRDefault="007406AB" w14:paraId="788B100A" w14:textId="0468823E">
      <w:pPr>
        <w:spacing w:line="216" w:lineRule="auto"/>
        <w:rPr>
          <w:rFonts w:cstheme="minorHAnsi"/>
        </w:rPr>
      </w:pPr>
      <w:r w:rsidRPr="5871D46B" w:rsidR="007406AB">
        <w:rPr>
          <w:rFonts w:cs="Calibri" w:cstheme="minorAscii"/>
        </w:rPr>
        <w:t>The Automotive Technology program is designed to give students the knowledge and skills that they will need in order to be successful in the high-tech automotive repair shop of tomorrow. Our experienced instructors provide real-world knowledge and hands-on practice in performing automotive diagnosis, repair, and maintenance</w:t>
      </w:r>
      <w:r w:rsidRPr="5871D46B" w:rsidR="007406AB">
        <w:rPr>
          <w:rFonts w:cs="Calibri" w:cstheme="minorAscii"/>
        </w:rPr>
        <w:t>.</w:t>
      </w:r>
      <w:r w:rsidRPr="5871D46B" w:rsidR="00D83B2B">
        <w:rPr>
          <w:rFonts w:cs="Calibri" w:cstheme="minorAscii"/>
        </w:rPr>
        <w:t xml:space="preserve"> </w:t>
      </w:r>
    </w:p>
    <w:p w:rsidR="60C90FF9" w:rsidP="5871D46B" w:rsidRDefault="60C90FF9" w14:paraId="6C88AD12" w14:textId="69337BB3">
      <w:pPr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5871D46B" w:rsidR="60C90FF9">
        <w:rPr>
          <w:rFonts w:ascii="Calibri" w:hAnsi="Calibri" w:eastAsia="Calibri" w:cs="Calibri"/>
          <w:b w:val="1"/>
          <w:bCs w:val="1"/>
          <w:i w:val="1"/>
          <w:iCs w:val="1"/>
          <w:noProof w:val="0"/>
          <w:color w:val="231F20"/>
          <w:sz w:val="22"/>
          <w:szCs w:val="22"/>
          <w:lang w:val="en-US"/>
        </w:rPr>
        <w:t>Please</w:t>
      </w:r>
      <w:r w:rsidRPr="5871D46B" w:rsidR="60C90FF9">
        <w:rPr>
          <w:rFonts w:ascii="Times New Roman" w:hAnsi="Times New Roman" w:eastAsia="Times New Roman" w:cs="Times New Roman"/>
          <w:b w:val="1"/>
          <w:bCs w:val="1"/>
          <w:i w:val="1"/>
          <w:iCs w:val="1"/>
          <w:noProof w:val="0"/>
          <w:sz w:val="22"/>
          <w:szCs w:val="22"/>
          <w:lang w:val="en-US"/>
        </w:rPr>
        <w:t xml:space="preserve"> see a Pathways Counselor: </w:t>
      </w:r>
      <w:r w:rsidRPr="5871D46B" w:rsidR="60C90FF9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A local degree requires a minimum of 60 degree-applicable units with a minimum 2.0 GPA overall. </w:t>
      </w:r>
      <w:hyperlink r:id="R9eefa6e990f740be">
        <w:r w:rsidRPr="5871D46B" w:rsidR="60C90FF9">
          <w:rPr>
            <w:rStyle w:val="Hyperlink"/>
            <w:rFonts w:ascii="Calibri" w:hAnsi="Calibri" w:eastAsia="Calibri" w:cs="Calibri"/>
            <w:strike w:val="0"/>
            <w:dstrike w:val="0"/>
            <w:noProof w:val="0"/>
            <w:sz w:val="22"/>
            <w:szCs w:val="22"/>
            <w:lang w:val="en-US"/>
          </w:rPr>
          <w:t>Contact a Counselor</w:t>
        </w:r>
      </w:hyperlink>
      <w:r w:rsidRPr="5871D46B" w:rsidR="60C90FF9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 to create</w:t>
      </w:r>
      <w:r w:rsidRPr="5871D46B" w:rsidR="60C90FF9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an education plan customized to meet your needs</w:t>
      </w:r>
      <w:r w:rsidRPr="5871D46B" w:rsidR="60C90FF9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.  </w:t>
      </w:r>
    </w:p>
    <w:p w:rsidRPr="00AC4A21" w:rsidR="008E1CE1" w:rsidP="00D97D8D" w:rsidRDefault="008E1CE1" w14:paraId="556100C0" w14:textId="77777777">
      <w:pPr>
        <w:rPr>
          <w:rStyle w:val="Hyperlink"/>
          <w:rFonts w:cstheme="minorHAnsi"/>
        </w:rPr>
        <w:sectPr w:rsidRPr="00AC4A21" w:rsidR="008E1CE1" w:rsidSect="00FE5239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Pr="00DB0AA6" w:rsidR="008E1CE1" w:rsidP="5871D46B" w:rsidRDefault="008E1CE1" w14:paraId="04384DF5" w14:textId="4A697A67">
      <w:pPr>
        <w:pStyle w:val="Heading10"/>
        <w:ind w:left="0"/>
      </w:pPr>
      <w:r w:rsidR="008E1CE1">
        <w:rPr/>
        <w:t>T</w:t>
      </w:r>
      <w:r w:rsidR="008E1CE1">
        <w:rPr/>
        <w:t>ransfer Majors/</w:t>
      </w:r>
      <w:r w:rsidRPr="5871D46B" w:rsidR="008E1CE1">
        <w:rPr>
          <w:color w:val="AF2624"/>
        </w:rPr>
        <w:t>Award</w:t>
      </w:r>
      <w:r w:rsidR="008E1CE1">
        <w:rPr/>
        <w:t xml:space="preserve"> </w:t>
      </w:r>
      <w:r w:rsidR="008E1CE1">
        <w:rPr/>
        <w:t>Focus</w:t>
      </w:r>
    </w:p>
    <w:p w:rsidRPr="007406AB" w:rsidR="007406AB" w:rsidP="007406AB" w:rsidRDefault="007406AB" w14:paraId="0B168E05" w14:textId="77777777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 w:rsidRPr="007406AB">
        <w:rPr>
          <w:rFonts w:asciiTheme="minorHAnsi" w:hAnsiTheme="minorHAnsi" w:cstheme="minorHAnsi"/>
          <w:sz w:val="20"/>
          <w:szCs w:val="20"/>
        </w:rPr>
        <w:t xml:space="preserve">Automotive Technology, Non-transfer A.S. </w:t>
      </w:r>
    </w:p>
    <w:p w:rsidRPr="007406AB" w:rsidR="007406AB" w:rsidP="5871D46B" w:rsidRDefault="007406AB" w14:paraId="7B531C52" w14:textId="46EDD0A9">
      <w:pPr>
        <w:pStyle w:val="ListParagraph"/>
        <w:numPr>
          <w:ilvl w:val="0"/>
          <w:numId w:val="1"/>
        </w:numPr>
        <w:rPr>
          <w:rFonts w:cs="Calibri" w:cstheme="minorAscii"/>
          <w:sz w:val="20"/>
          <w:szCs w:val="20"/>
        </w:rPr>
      </w:pPr>
      <w:r w:rsidRPr="5871D46B" w:rsidR="007406AB">
        <w:rPr>
          <w:rFonts w:ascii="Calibri" w:hAnsi="Calibri" w:cs="Calibri" w:asciiTheme="minorAscii" w:hAnsiTheme="minorAscii" w:cstheme="minorAscii"/>
          <w:sz w:val="20"/>
          <w:szCs w:val="20"/>
        </w:rPr>
        <w:t>Automotive Technology Certificate</w:t>
      </w:r>
    </w:p>
    <w:p w:rsidRPr="007B70DE" w:rsidR="00CD74E2" w:rsidP="5871D46B" w:rsidRDefault="007B70DE" w14:paraId="2715CE70" w14:textId="740BD81E">
      <w:pPr>
        <w:pStyle w:val="Heading10"/>
        <w:rPr>
          <w:rFonts w:ascii="Calibri" w:hAnsi="Calibri" w:cs="Calibri" w:asciiTheme="minorAscii" w:hAnsiTheme="minorAscii" w:cstheme="minorAsci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17AA00A7">
        <w:rPr/>
        <w:t>G</w:t>
      </w:r>
      <w:r w:rsidR="00CD74E2">
        <w:rPr/>
        <w:t>E Pattern/Units</w:t>
      </w:r>
    </w:p>
    <w:p w:rsidRPr="00945659" w:rsidR="00CD74E2" w:rsidP="00CD74E2" w:rsidRDefault="0084524B" w14:paraId="54241E91" w14:textId="399AFF0D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Option </w:t>
      </w:r>
      <w:r w:rsidR="007406AB">
        <w:rPr>
          <w:rFonts w:asciiTheme="minorHAnsi" w:hAnsiTheme="minorHAnsi" w:cstheme="minorHAnsi"/>
          <w:sz w:val="20"/>
          <w:szCs w:val="20"/>
        </w:rPr>
        <w:t>A</w:t>
      </w:r>
    </w:p>
    <w:p w:rsidRPr="008E1CE1" w:rsidR="008E1CE1" w:rsidP="5871D46B" w:rsidRDefault="008E1CE1" w14:paraId="4BBD8445" w14:textId="273016B2">
      <w:pPr>
        <w:pStyle w:val="ListParagraph"/>
        <w:numPr>
          <w:ilvl w:val="0"/>
          <w:numId w:val="4"/>
        </w:numPr>
        <w:rPr/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5871D46B" w:rsidR="00CD74E2">
        <w:rPr>
          <w:rFonts w:ascii="Calibri" w:hAnsi="Calibri" w:cs="Calibri" w:asciiTheme="minorAscii" w:hAnsiTheme="minorAscii" w:cstheme="minorAscii"/>
          <w:sz w:val="20"/>
          <w:szCs w:val="20"/>
        </w:rPr>
        <w:t xml:space="preserve">Total Units: </w:t>
      </w:r>
      <w:r w:rsidRPr="5871D46B" w:rsidR="007406AB">
        <w:rPr>
          <w:rFonts w:ascii="Calibri" w:hAnsi="Calibri" w:cs="Calibri" w:asciiTheme="minorAscii" w:hAnsiTheme="minorAscii" w:cstheme="minorAscii"/>
          <w:sz w:val="20"/>
          <w:szCs w:val="20"/>
        </w:rPr>
        <w:t>60</w:t>
      </w:r>
    </w:p>
    <w:p w:rsidRPr="009C5953" w:rsidR="00BB5431" w:rsidP="5871D46B" w:rsidRDefault="0040638D" w14:paraId="64E88867" w14:textId="5B3FEABB">
      <w:pPr>
        <w:spacing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5871D46B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5871D46B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5871D46B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5871D46B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5871D46B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5871D46B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5871D46B" w:rsidR="0067051E">
        <w:rPr>
          <w:rFonts w:cs="Calibri" w:cstheme="minorAscii"/>
          <w:color w:val="231F20"/>
          <w:w w:val="105"/>
          <w:sz w:val="20"/>
          <w:szCs w:val="20"/>
        </w:rPr>
        <w:t xml:space="preserve">recommended</w:t>
      </w:r>
      <w:r w:rsidRPr="5871D46B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Pr="5871D46B" w:rsidR="001958CB">
        <w:rPr>
          <w:rFonts w:cs="Calibri" w:cstheme="minorAscii"/>
          <w:color w:val="231F20"/>
          <w:w w:val="105"/>
          <w:sz w:val="20"/>
          <w:szCs w:val="20"/>
        </w:rPr>
        <w:t xml:space="preserve">If you are a part-time student, start Semester 1 courses and follow the course sequence</w:t>
      </w:r>
      <w:r w:rsidRPr="5871D46B" w:rsidR="001958CB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5871D46B" w:rsidR="0067051E">
        <w:rPr>
          <w:rFonts w:cs="Calibri" w:cstheme="minorAscii"/>
          <w:color w:val="231F20"/>
          <w:w w:val="105"/>
          <w:sz w:val="20"/>
          <w:szCs w:val="20"/>
        </w:rPr>
        <w:t xml:space="preserve">Some of the courses listed may be substituted by another course</w:t>
      </w:r>
      <w:r w:rsidRPr="5871D46B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5871D46B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66608d7636994e93">
        <w:r w:rsidRPr="5871D46B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5871D46B" w:rsidR="00442F57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005C0E4C" w:rsidRDefault="009D0498" w14:paraId="1FF0D769" w14:textId="56FD046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7406AB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5871D46B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7406AB" w:rsidTr="5871D46B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7406AB" w:rsidP="007406AB" w:rsidRDefault="007406AB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7406AB" w:rsidR="007406AB" w:rsidP="007406AB" w:rsidRDefault="007406AB" w14:paraId="3D6B958D" w14:textId="4396E78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UME-7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7406AB" w:rsidR="007406AB" w:rsidP="007406AB" w:rsidRDefault="007406AB" w14:paraId="635529C6" w14:textId="6C22815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Basic Auto Mechanics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7406AB" w:rsidR="007406AB" w:rsidP="007406AB" w:rsidRDefault="007406AB" w14:paraId="55306BD1" w14:textId="5A1F06E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406AB" w:rsidTr="5871D46B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7406AB" w:rsidP="007406AB" w:rsidRDefault="007406AB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7406AB" w:rsidR="007406AB" w:rsidP="007406AB" w:rsidRDefault="007406AB" w14:paraId="3E149C49" w14:textId="7358328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GL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7406AB" w:rsidR="007406AB" w:rsidP="007406AB" w:rsidRDefault="007406AB" w14:paraId="37BC83B3" w14:textId="1996DC0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7406AB" w:rsidR="007406AB" w:rsidP="007406AB" w:rsidRDefault="007406AB" w14:paraId="56152D89" w14:textId="4B84C05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406AB" w:rsidTr="5871D46B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7406AB" w:rsidP="007406AB" w:rsidRDefault="007406AB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7406AB" w:rsidR="007406AB" w:rsidP="49CB2AEB" w:rsidRDefault="007406AB" w14:paraId="22C1A284" w14:textId="3ED4308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007406AB" w:rsidR="007406AB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MATH-14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7406AB" w:rsidR="007406AB" w:rsidP="49CB2AEB" w:rsidRDefault="007406AB" w14:paraId="798454FA" w14:textId="09028DC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49CB2AEB" w:rsidR="007406AB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Introduction to Statistics</w:t>
            </w:r>
            <w:r w:rsidRPr="49CB2AEB" w:rsidR="05C4A2B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18"/>
                <w:szCs w:val="18"/>
                <w:vertAlign w:val="superscript"/>
                <w:lang w:val="en-US"/>
              </w:rPr>
              <w:t xml:space="preserve"> 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7406AB" w:rsidR="007406AB" w:rsidP="007406AB" w:rsidRDefault="007406AB" w14:paraId="64BCEF68" w14:textId="35A5EB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406AB" w:rsidTr="5871D46B" w14:paraId="3ACA13E4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7406AB" w:rsidR="007406AB" w:rsidP="007406AB" w:rsidRDefault="007406AB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7406AB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Pr="007406AB" w:rsidR="007406AB" w:rsidP="007406AB" w:rsidRDefault="007406AB" w14:paraId="20B8434A" w14:textId="39486AA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SCR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Pr="007406AB" w:rsidR="007406AB" w:rsidP="007406AB" w:rsidRDefault="007406AB" w14:paraId="57FA4267" w14:textId="2A2FC09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Success and Career Readiness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7406AB" w:rsidR="007406AB" w:rsidP="007406AB" w:rsidRDefault="007406AB" w14:paraId="36D23F10" w14:textId="04FC1E6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003A4" w:rsidP="005C0E4C" w:rsidRDefault="00F003A4" w14:paraId="0C0802D9" w14:textId="41BA9526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40638D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00880616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7406AB" w:rsidTr="00880616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7406AB" w:rsidP="007406AB" w:rsidRDefault="007406AB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7406AB" w:rsidR="007406AB" w:rsidP="007406AB" w:rsidRDefault="007406AB" w14:paraId="76FDD812" w14:textId="2FD9957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UME-771</w:t>
            </w:r>
          </w:p>
        </w:tc>
        <w:tc>
          <w:tcPr>
            <w:tcW w:w="5870" w:type="dxa"/>
          </w:tcPr>
          <w:p w:rsidRPr="007406AB" w:rsidR="007406AB" w:rsidP="007406AB" w:rsidRDefault="007406AB" w14:paraId="03571DB6" w14:textId="5FA943D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utomotive Brake Systems </w:t>
            </w:r>
          </w:p>
        </w:tc>
        <w:tc>
          <w:tcPr>
            <w:tcW w:w="1313" w:type="dxa"/>
          </w:tcPr>
          <w:p w:rsidRPr="007406AB" w:rsidR="007406AB" w:rsidP="007406AB" w:rsidRDefault="007406AB" w14:paraId="401B7A34" w14:textId="6BFECCE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406AB" w:rsidTr="00880616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7406AB" w:rsidP="007406AB" w:rsidRDefault="007406AB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7406AB" w:rsidR="007406AB" w:rsidP="007406AB" w:rsidRDefault="007406AB" w14:paraId="66A271EF" w14:textId="2906B3A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UME-770</w:t>
            </w:r>
          </w:p>
        </w:tc>
        <w:tc>
          <w:tcPr>
            <w:tcW w:w="5870" w:type="dxa"/>
          </w:tcPr>
          <w:p w:rsidRPr="007406AB" w:rsidR="007406AB" w:rsidP="007406AB" w:rsidRDefault="007406AB" w14:paraId="00F9BB57" w14:textId="24049A8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utomotive Suspension, Steering and Alignment Systems </w:t>
            </w:r>
          </w:p>
        </w:tc>
        <w:tc>
          <w:tcPr>
            <w:tcW w:w="1313" w:type="dxa"/>
          </w:tcPr>
          <w:p w:rsidRPr="007406AB" w:rsidR="007406AB" w:rsidP="007406AB" w:rsidRDefault="007406AB" w14:paraId="0794A019" w14:textId="43EC9B3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406AB" w:rsidTr="00880616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7406AB" w:rsidP="007406AB" w:rsidRDefault="007406AB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7406AB" w:rsidR="007406AB" w:rsidP="007406AB" w:rsidRDefault="007406AB" w14:paraId="65DB1BD4" w14:textId="670B9FE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HIST-112</w:t>
            </w:r>
          </w:p>
        </w:tc>
        <w:tc>
          <w:tcPr>
            <w:tcW w:w="5870" w:type="dxa"/>
          </w:tcPr>
          <w:p w:rsidRPr="007406AB" w:rsidR="007406AB" w:rsidP="007406AB" w:rsidRDefault="007406AB" w14:paraId="21C771E7" w14:textId="4402C0E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:rsidRPr="007406AB" w:rsidR="007406AB" w:rsidP="007406AB" w:rsidRDefault="007406AB" w14:paraId="7B69753E" w14:textId="38AE4EA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406AB" w:rsidTr="00880616" w14:paraId="06A2169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7406AB" w:rsidP="007406AB" w:rsidRDefault="007406AB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7406AB" w:rsidR="007406AB" w:rsidP="007406AB" w:rsidRDefault="007406AB" w14:paraId="0828694A" w14:textId="120C517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OMM-103</w:t>
            </w:r>
          </w:p>
        </w:tc>
        <w:tc>
          <w:tcPr>
            <w:tcW w:w="5870" w:type="dxa"/>
          </w:tcPr>
          <w:p w:rsidRPr="007406AB" w:rsidR="007406AB" w:rsidP="007406AB" w:rsidRDefault="007406AB" w14:paraId="115C0398" w14:textId="7D9EBC5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tcW w:w="1313" w:type="dxa"/>
          </w:tcPr>
          <w:p w:rsidRPr="007406AB" w:rsidR="007406AB" w:rsidP="007406AB" w:rsidRDefault="007406AB" w14:paraId="12028B2E" w14:textId="4DAC3B9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406AB" w:rsidTr="00880616" w14:paraId="39E0A0A8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8E1CE1" w:rsidR="007406AB" w:rsidP="007406AB" w:rsidRDefault="007406AB" w14:paraId="13495F26" w14:textId="37E4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7406AB" w:rsidR="007406AB" w:rsidP="007406AB" w:rsidRDefault="007406AB" w14:paraId="00D3E271" w14:textId="6376A53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SOCI-101</w:t>
            </w:r>
          </w:p>
        </w:tc>
        <w:tc>
          <w:tcPr>
            <w:tcW w:w="5870" w:type="dxa"/>
          </w:tcPr>
          <w:p w:rsidRPr="007406AB" w:rsidR="007406AB" w:rsidP="007406AB" w:rsidRDefault="007406AB" w14:paraId="5BA2ADEA" w14:textId="59ACD98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Principles of Sociology</w:t>
            </w:r>
          </w:p>
        </w:tc>
        <w:tc>
          <w:tcPr>
            <w:tcW w:w="1313" w:type="dxa"/>
          </w:tcPr>
          <w:p w:rsidRPr="007406AB" w:rsidR="007406AB" w:rsidP="007406AB" w:rsidRDefault="007406AB" w14:paraId="0AF6D1F0" w14:textId="5722639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="00FE5239" w:rsidP="5871D46B" w:rsidRDefault="00FE5239" w14:paraId="5F0DF9BC" w14:textId="12D469DC">
      <w:pPr>
        <w:pStyle w:val="Heading10"/>
        <w:ind w:left="0"/>
        <w:sectPr w:rsidR="00FE5239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="0067051E" w:rsidP="5871D46B" w:rsidRDefault="00605018" w14:paraId="1C40A520" w14:textId="3D963943">
      <w:pPr>
        <w:pStyle w:val="Normal"/>
        <w:spacing w:before="240" w:after="0" w:line="259" w:lineRule="auto"/>
        <w:ind w:left="0" w:firstLine="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C00000"/>
          <w:sz w:val="24"/>
          <w:szCs w:val="24"/>
          <w:lang w:val="en-US"/>
        </w:rPr>
      </w:pPr>
      <w:r w:rsidRPr="5871D46B" w:rsidR="33BFF6A4">
        <w:rPr>
          <w:rStyle w:val="Heading1Char0"/>
          <w:rFonts w:ascii="Calibri" w:hAnsi="Calibri" w:eastAsia="Calibri" w:cs="Calibri"/>
          <w:b w:val="1"/>
          <w:bCs w:val="1"/>
          <w:i w:val="1"/>
          <w:iCs w:val="1"/>
          <w:caps w:val="0"/>
          <w:smallCaps w:val="0"/>
          <w:noProof w:val="0"/>
          <w:color w:val="A52422"/>
          <w:sz w:val="24"/>
          <w:szCs w:val="24"/>
          <w:lang w:val="en-US"/>
        </w:rPr>
        <w:t xml:space="preserve">    </w:t>
      </w:r>
      <w:r w:rsidRPr="5871D46B" w:rsidR="17F0019C">
        <w:rPr>
          <w:rStyle w:val="Heading1Char0"/>
          <w:rFonts w:ascii="Calibri" w:hAnsi="Calibri" w:eastAsia="Calibri" w:cs="Calibri"/>
          <w:b w:val="1"/>
          <w:bCs w:val="1"/>
          <w:i w:val="1"/>
          <w:iCs w:val="1"/>
          <w:caps w:val="0"/>
          <w:smallCaps w:val="0"/>
          <w:noProof w:val="0"/>
          <w:color w:val="A52422"/>
          <w:sz w:val="24"/>
          <w:szCs w:val="24"/>
          <w:lang w:val="en-US"/>
        </w:rPr>
        <w:t>Notes</w:t>
      </w:r>
      <w:r w:rsidRPr="5871D46B" w:rsidR="17F0019C">
        <w:rPr>
          <w:rFonts w:ascii="Calibri" w:hAnsi="Calibri" w:eastAsia="Calibri" w:cs="Calibri"/>
          <w:b w:val="1"/>
          <w:bCs w:val="1"/>
          <w:i w:val="1"/>
          <w:iCs w:val="1"/>
          <w:caps w:val="0"/>
          <w:smallCaps w:val="0"/>
          <w:noProof w:val="0"/>
          <w:color w:val="C00000"/>
          <w:sz w:val="24"/>
          <w:szCs w:val="24"/>
          <w:lang w:val="en-US"/>
        </w:rPr>
        <w:t>:</w:t>
      </w:r>
    </w:p>
    <w:p w:rsidR="0067051E" w:rsidP="5871D46B" w:rsidRDefault="00605018" w14:paraId="0BA42EDB" w14:textId="0D390838">
      <w:pPr>
        <w:pStyle w:val="Heading2"/>
        <w:widowControl w:val="0"/>
        <w:spacing w:before="1" w:after="0" w:line="240" w:lineRule="auto"/>
        <w:ind w:left="360"/>
        <w:rPr>
          <w:noProof w:val="0"/>
          <w:sz w:val="20"/>
          <w:szCs w:val="20"/>
          <w:lang w:val="en-US"/>
        </w:rPr>
      </w:pPr>
      <w:r w:rsidRPr="5871D46B" w:rsidR="17F0019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vertAlign w:val="superscript"/>
          <w:lang w:val="en-US"/>
        </w:rPr>
        <w:t xml:space="preserve">1 </w:t>
      </w:r>
      <w:r w:rsidRPr="5871D46B" w:rsidR="1130915D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 xml:space="preserve">AREA G (Math Competency) can be </w:t>
      </w:r>
      <w:r w:rsidRPr="5871D46B" w:rsidR="1130915D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demonstrated</w:t>
      </w:r>
      <w:r w:rsidRPr="5871D46B" w:rsidR="1130915D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 xml:space="preserve"> by a high school math course at or above the level of Algebra 2 with a grade of C or better</w:t>
      </w:r>
      <w:r w:rsidRPr="5871D46B" w:rsidR="62C1F34D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.</w:t>
      </w:r>
      <w:r w:rsidRPr="5871D46B" w:rsidR="1130915D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 xml:space="preserve"> </w:t>
      </w:r>
      <w:r w:rsidRPr="5871D46B" w:rsidR="1130915D">
        <w:rPr>
          <w:noProof w:val="0"/>
          <w:sz w:val="20"/>
          <w:szCs w:val="20"/>
          <w:lang w:val="en-US"/>
        </w:rPr>
        <w:t xml:space="preserve"> </w:t>
      </w:r>
    </w:p>
    <w:p w:rsidR="0067051E" w:rsidP="00605018" w:rsidRDefault="00605018" w14:paraId="1B2AB367" w14:textId="79EDDD6F">
      <w:pPr>
        <w:pStyle w:val="Heading10"/>
      </w:pPr>
      <w:r w:rsidR="0067051E">
        <w:rPr/>
        <w:t>Career Options</w:t>
      </w:r>
    </w:p>
    <w:p w:rsidRPr="007406AB" w:rsidR="007406AB" w:rsidP="007406AB" w:rsidRDefault="007406AB" w14:paraId="11FCEA0A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5871D46B" w:rsidR="007406AB">
        <w:rPr>
          <w:rFonts w:cs="Calibri" w:cstheme="minorAscii"/>
          <w:sz w:val="20"/>
          <w:szCs w:val="20"/>
        </w:rPr>
        <w:t>Automotive Engineering Tech (C, A, B)</w:t>
      </w:r>
    </w:p>
    <w:p w:rsidR="007406AB" w:rsidP="007406AB" w:rsidRDefault="007406AB" w14:paraId="08EF3B41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406AB">
        <w:rPr>
          <w:rFonts w:cstheme="minorHAnsi"/>
          <w:sz w:val="20"/>
          <w:szCs w:val="20"/>
        </w:rPr>
        <w:t>Automotive Master Mechanics (SM, C)</w:t>
      </w:r>
    </w:p>
    <w:p w:rsidR="00605018" w:rsidP="007406AB" w:rsidRDefault="0067051E" w14:paraId="24DA84FC" w14:textId="293FA024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w:history="1" r:id="rId23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:rsidRPr="00C9219D" w:rsidR="00605018" w:rsidP="00605018" w:rsidRDefault="0067051E" w14:paraId="343F148A" w14:textId="77777777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Pr="00C9219D" w:rsidR="00521B03">
        <w:rPr>
          <w:sz w:val="18"/>
          <w:szCs w:val="18"/>
        </w:rPr>
        <w:t>Doctorate</w:t>
      </w:r>
    </w:p>
    <w:p w:rsidR="00605018" w:rsidP="00605018" w:rsidRDefault="007E2BD7" w14:paraId="31CF803D" w14:textId="03A6E22A">
      <w:pPr>
        <w:pStyle w:val="Heading10"/>
      </w:pPr>
      <w:r>
        <w:br w:type="column"/>
      </w:r>
      <w:r w:rsidR="00605018">
        <w:t>Financial Aid</w:t>
      </w:r>
    </w:p>
    <w:p w:rsidRPr="00442F57" w:rsidR="00FE5239" w:rsidP="00605018" w:rsidRDefault="00F76131" w14:paraId="4DFD6D98" w14:textId="53AD1370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Pr="00442F57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Pr="00945659" w:rsidR="005731D7">
        <w:rPr>
          <w:rFonts w:cstheme="minorHAnsi"/>
          <w:color w:val="231F20"/>
          <w:w w:val="105"/>
          <w:sz w:val="20"/>
          <w:szCs w:val="20"/>
        </w:rPr>
        <w:t>.</w:t>
      </w:r>
    </w:p>
    <w:p w:rsidRPr="009D61FA" w:rsidR="00F76131" w:rsidP="5871D46B" w:rsidRDefault="00AC4A21" w14:paraId="46C25BDD" w14:textId="1F48B3EE">
      <w:pPr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5871D46B" w:rsidR="00F76131">
        <w:rPr>
          <w:b w:val="1"/>
          <w:bCs w:val="1"/>
          <w:i w:val="1"/>
          <w:iCs w:val="1"/>
          <w:sz w:val="24"/>
          <w:szCs w:val="24"/>
        </w:rPr>
        <w:t xml:space="preserve">Semester </w:t>
      </w:r>
      <w:r w:rsidRPr="5871D46B" w:rsidR="00F76131">
        <w:rPr>
          <w:b w:val="1"/>
          <w:bCs w:val="1"/>
          <w:i w:val="1"/>
          <w:iCs w:val="1"/>
          <w:sz w:val="24"/>
          <w:szCs w:val="24"/>
        </w:rPr>
        <w:t>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5871D46B" w:rsidR="00F76131">
        <w:rPr>
          <w:b w:val="1"/>
          <w:bCs w:val="1"/>
          <w:i w:val="1"/>
          <w:iCs w:val="1"/>
          <w:sz w:val="24"/>
          <w:szCs w:val="24"/>
        </w:rPr>
        <w:t>1</w:t>
      </w:r>
      <w:r w:rsidRPr="5871D46B" w:rsidR="007406AB">
        <w:rPr>
          <w:b w:val="1"/>
          <w:bCs w:val="1"/>
          <w:i w:val="1"/>
          <w:iCs w:val="1"/>
          <w:sz w:val="24"/>
          <w:szCs w:val="24"/>
        </w:rPr>
        <w:t>5</w:t>
      </w:r>
      <w:r w:rsidRPr="5871D46B" w:rsidR="00F76131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10350" w:type="dxa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400"/>
        <w:gridCol w:w="5504"/>
        <w:gridCol w:w="1313"/>
      </w:tblGrid>
      <w:tr w:rsidR="00F76131" w:rsidTr="5871D46B" w14:paraId="305B51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294B106B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00" w:type="dxa"/>
            <w:tcMar/>
          </w:tcPr>
          <w:p w:rsidRPr="00AF5BE0" w:rsidR="00F76131" w:rsidP="003C689B" w:rsidRDefault="00F76131" w14:paraId="3FC19843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504" w:type="dxa"/>
            <w:tcMar/>
          </w:tcPr>
          <w:p w:rsidRPr="00AF5BE0" w:rsidR="00F76131" w:rsidP="003C689B" w:rsidRDefault="00F76131" w14:paraId="00FB0F72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3A8C385E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7406AB" w:rsidTr="5871D46B" w14:paraId="7EF6719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7406AB" w:rsidP="007406AB" w:rsidRDefault="007406AB" w14:paraId="3A55817E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00" w:type="dxa"/>
            <w:tcMar/>
          </w:tcPr>
          <w:p w:rsidRPr="007406AB" w:rsidR="007406AB" w:rsidP="007406AB" w:rsidRDefault="007406AB" w14:paraId="7D5599BC" w14:textId="60F857D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UME-79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504" w:type="dxa"/>
            <w:tcMar/>
          </w:tcPr>
          <w:p w:rsidRPr="007406AB" w:rsidR="007406AB" w:rsidP="007406AB" w:rsidRDefault="007406AB" w14:paraId="57F7AEC4" w14:textId="665E2DE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ngine Performance I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7406AB" w:rsidR="007406AB" w:rsidP="007406AB" w:rsidRDefault="007406AB" w14:paraId="53F87D94" w14:textId="04B6EB8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406AB" w:rsidTr="5871D46B" w14:paraId="770BBE7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7406AB" w:rsidP="007406AB" w:rsidRDefault="007406AB" w14:paraId="4F701A4C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00" w:type="dxa"/>
            <w:tcMar/>
          </w:tcPr>
          <w:p w:rsidRPr="007406AB" w:rsidR="007406AB" w:rsidP="007406AB" w:rsidRDefault="007406AB" w14:paraId="1AADC63B" w14:textId="7876F1F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UME-78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504" w:type="dxa"/>
            <w:tcMar/>
          </w:tcPr>
          <w:p w:rsidRPr="007406AB" w:rsidR="007406AB" w:rsidP="007406AB" w:rsidRDefault="007406AB" w14:paraId="179A7923" w14:textId="239500A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utomotive Electrical/Electronics I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7406AB" w:rsidR="007406AB" w:rsidP="007406AB" w:rsidRDefault="007406AB" w14:paraId="1C25F3EE" w14:textId="36EB896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406AB" w:rsidTr="5871D46B" w14:paraId="1EE7567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7406AB" w:rsidP="007406AB" w:rsidRDefault="007406AB" w14:paraId="189790C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00" w:type="dxa"/>
            <w:tcMar/>
          </w:tcPr>
          <w:p w:rsidRPr="007406AB" w:rsidR="007406AB" w:rsidP="007406AB" w:rsidRDefault="007406AB" w14:paraId="09994A1B" w14:textId="0502342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SPAN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504" w:type="dxa"/>
            <w:tcMar/>
          </w:tcPr>
          <w:p w:rsidRPr="007406AB" w:rsidR="007406AB" w:rsidP="007406AB" w:rsidRDefault="007406AB" w14:paraId="58BCA94D" w14:textId="4097241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Elementary Spanish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7406AB" w:rsidR="007406AB" w:rsidP="007406AB" w:rsidRDefault="007406AB" w14:paraId="58B7D15A" w14:textId="015160F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3B2882" w:rsidTr="5871D46B" w14:paraId="0C3C362B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7406AB" w:rsidR="003B2882" w:rsidP="003B2882" w:rsidRDefault="003B2882" w14:paraId="2BEDEFB9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7406AB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00" w:type="dxa"/>
            <w:shd w:val="clear" w:color="auto" w:fill="F2F2F2" w:themeFill="background1" w:themeFillShade="F2"/>
            <w:tcMar/>
          </w:tcPr>
          <w:p w:rsidR="003B2882" w:rsidP="35828B36" w:rsidRDefault="003B2882" w14:paraId="07FA1E82" w14:textId="2A745E6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</w:rPr>
            </w:pPr>
            <w:r w:rsidRPr="35828B36" w:rsidR="003B2882">
              <w:rPr>
                <w:rStyle w:val="normaltextrun"/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SOCI 115</w:t>
            </w:r>
            <w:r w:rsidRPr="35828B36" w:rsidR="2E1BFC5A">
              <w:rPr>
                <w:rStyle w:val="normaltextrun"/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/ETHS-115</w:t>
            </w:r>
            <w:r w:rsidRPr="35828B36" w:rsidR="003B2882">
              <w:rPr>
                <w:rStyle w:val="normaltextrun"/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 or </w:t>
            </w:r>
          </w:p>
          <w:p w:rsidRPr="007406AB" w:rsidR="003B2882" w:rsidP="003B2882" w:rsidRDefault="003B2882" w14:paraId="62125EC7" w14:textId="3215C38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</w:rPr>
              <w:t>ANTH 102</w:t>
            </w:r>
            <w:r>
              <w:rPr>
                <w:rStyle w:val="eop"/>
                <w:rFonts w:cs="Calibri"/>
                <w:color w:val="000000"/>
                <w:sz w:val="22"/>
              </w:rPr>
              <w:t> 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504" w:type="dxa"/>
            <w:shd w:val="clear" w:color="auto" w:fill="F2F2F2" w:themeFill="background1" w:themeFillShade="F2"/>
            <w:tcMar/>
          </w:tcPr>
          <w:p w:rsidR="003B2882" w:rsidP="003B2882" w:rsidRDefault="003B2882" w14:paraId="09AFD504" w14:textId="7777777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Calibri" w:hAnsi="Calibri" w:cs="Calibri"/>
                <w:color w:val="000000"/>
                <w:sz w:val="22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</w:rPr>
              <w:t xml:space="preserve">Contemporary Chicano in Society or </w:t>
            </w:r>
          </w:p>
          <w:p w:rsidRPr="007406AB" w:rsidR="003B2882" w:rsidP="003B2882" w:rsidRDefault="003B2882" w14:paraId="75CAD893" w14:textId="2171114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</w:rPr>
              <w:t>Cultural Anthropology</w:t>
            </w:r>
            <w:r>
              <w:rPr>
                <w:rStyle w:val="eop"/>
                <w:rFonts w:cs="Calibri"/>
                <w:color w:val="000000"/>
                <w:sz w:val="22"/>
              </w:rPr>
              <w:t> 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7406AB" w:rsidR="003B2882" w:rsidP="003B2882" w:rsidRDefault="003B2882" w14:paraId="01E368E8" w14:textId="6FB1DEF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76131" w:rsidP="007B70DE" w:rsidRDefault="00F76131" w14:paraId="7212A20C" w14:textId="4BC78983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B226F1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10350" w:type="dxa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355"/>
        <w:gridCol w:w="5549"/>
        <w:gridCol w:w="1313"/>
      </w:tblGrid>
      <w:tr w:rsidRPr="00AF5BE0" w:rsidR="00F76131" w:rsidTr="35828B36" w14:paraId="1AC5E93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4FDFAB6E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5" w:type="dxa"/>
            <w:tcMar/>
          </w:tcPr>
          <w:p w:rsidRPr="00AF5BE0" w:rsidR="00F76131" w:rsidP="00CA208C" w:rsidRDefault="00F76131" w14:paraId="52C08B9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549" w:type="dxa"/>
            <w:tcMar/>
          </w:tcPr>
          <w:p w:rsidRPr="00AF5BE0" w:rsidR="00F76131" w:rsidP="00CA208C" w:rsidRDefault="00F76131" w14:paraId="3FB786D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7EBC599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7406AB" w:rsidTr="35828B36" w14:paraId="383713E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7406AB" w:rsidP="007406AB" w:rsidRDefault="007406AB" w14:paraId="3591E53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5" w:type="dxa"/>
            <w:tcMar/>
          </w:tcPr>
          <w:p w:rsidRPr="007406AB" w:rsidR="007406AB" w:rsidP="007406AB" w:rsidRDefault="007406AB" w14:paraId="39141659" w14:textId="27D999E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E-11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549" w:type="dxa"/>
            <w:tcMar/>
          </w:tcPr>
          <w:p w:rsidRPr="007406AB" w:rsidR="007406AB" w:rsidP="007406AB" w:rsidRDefault="007406AB" w14:paraId="52AA2F38" w14:textId="61F1F22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Prevention and Care of Athletic Injuri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7406AB" w:rsidR="007406AB" w:rsidP="007406AB" w:rsidRDefault="007406AB" w14:paraId="65E25DD8" w14:textId="19E3CE1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406AB" w:rsidTr="35828B36" w14:paraId="6300FFF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7406AB" w:rsidP="007406AB" w:rsidRDefault="007406AB" w14:paraId="3402E54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5" w:type="dxa"/>
            <w:tcMar/>
          </w:tcPr>
          <w:p w:rsidRPr="007406AB" w:rsidR="007406AB" w:rsidP="007406AB" w:rsidRDefault="007406AB" w14:paraId="6E237BC8" w14:textId="5364F40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HEM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549" w:type="dxa"/>
            <w:tcMar/>
          </w:tcPr>
          <w:p w:rsidRPr="007406AB" w:rsidR="007406AB" w:rsidP="007406AB" w:rsidRDefault="007406AB" w14:paraId="6250AC6D" w14:textId="62F1D36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Introduction to Chemistr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7406AB" w:rsidR="007406AB" w:rsidP="007406AB" w:rsidRDefault="007406AB" w14:paraId="4BF3CCB4" w14:textId="72481F1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406AB" w:rsidTr="35828B36" w14:paraId="5B19EAA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7406AB" w:rsidP="007406AB" w:rsidRDefault="007406AB" w14:paraId="38677F44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5" w:type="dxa"/>
            <w:tcMar/>
          </w:tcPr>
          <w:p w:rsidRPr="007406AB" w:rsidR="007406AB" w:rsidP="007406AB" w:rsidRDefault="007406AB" w14:paraId="758A2ED0" w14:textId="53DD74D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GL-1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549" w:type="dxa"/>
            <w:tcMar/>
          </w:tcPr>
          <w:p w:rsidRPr="007406AB" w:rsidR="007406AB" w:rsidP="007406AB" w:rsidRDefault="007406AB" w14:paraId="5132DCF8" w14:textId="71D7706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7406AB" w:rsidR="007406AB" w:rsidP="007406AB" w:rsidRDefault="007406AB" w14:paraId="2753F63B" w14:textId="71012B7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406AB" w:rsidTr="35828B36" w14:paraId="33F1B39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7406AB" w:rsidP="007406AB" w:rsidRDefault="007406AB" w14:paraId="0C4B2158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5" w:type="dxa"/>
            <w:tcMar/>
          </w:tcPr>
          <w:p w:rsidRPr="007406AB" w:rsidR="007406AB" w:rsidP="007406AB" w:rsidRDefault="007406AB" w14:paraId="394AF44D" w14:textId="54EE3A3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UME-8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549" w:type="dxa"/>
            <w:tcMar/>
          </w:tcPr>
          <w:p w:rsidRPr="007406AB" w:rsidR="007406AB" w:rsidP="007406AB" w:rsidRDefault="007406AB" w14:paraId="0B8B04D1" w14:textId="7291DDE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Hybrid and Electric Vehicle Technology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7406AB" w:rsidR="007406AB" w:rsidP="007406AB" w:rsidRDefault="007406AB" w14:paraId="6F448D68" w14:textId="1332CA4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406AB" w:rsidTr="35828B36" w14:paraId="37EED3EA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7406AB" w:rsidP="007406AB" w:rsidRDefault="007406AB" w14:paraId="5A825AA0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5" w:type="dxa"/>
            <w:tcMar/>
          </w:tcPr>
          <w:p w:rsidRPr="007406AB" w:rsidR="007406AB" w:rsidP="007406AB" w:rsidRDefault="007406AB" w14:paraId="55DB989F" w14:textId="1E85BAF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UME-54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549" w:type="dxa"/>
            <w:tcMar/>
          </w:tcPr>
          <w:p w:rsidRPr="007406AB" w:rsidR="007406AB" w:rsidP="007406AB" w:rsidRDefault="007406AB" w14:paraId="647AE633" w14:textId="1140A3C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operative Work Experience: Automotive and Transportation Technologies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7406AB" w:rsidR="007406AB" w:rsidP="007406AB" w:rsidRDefault="007406AB" w14:paraId="59DE1595" w14:textId="5657142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:rsidRPr="00DB0AA6" w:rsidR="00B226F1" w:rsidP="00B226F1" w:rsidRDefault="00F76AA4" w14:paraId="1058AC2D" w14:textId="34D1ED86">
      <w:pPr>
        <w:pStyle w:val="Heading10"/>
      </w:pPr>
      <w:r>
        <w:t>Work Experience</w:t>
      </w:r>
    </w:p>
    <w:p w:rsidR="00B226F1" w:rsidP="0019475E" w:rsidRDefault="00F76AA4" w14:paraId="19BD4BAA" w14:textId="749209D7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w:history="1" r:id="rId24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:rsidR="00B226F1" w:rsidP="0019475E" w:rsidRDefault="00B226F1" w14:paraId="219066FB" w14:textId="77777777">
      <w:pPr>
        <w:spacing w:after="0"/>
        <w:ind w:left="187"/>
        <w:rPr>
          <w:rFonts w:cstheme="minorHAnsi"/>
          <w:sz w:val="20"/>
          <w:szCs w:val="20"/>
        </w:rPr>
      </w:pPr>
    </w:p>
    <w:p w:rsidRPr="00486099" w:rsidR="00157999" w:rsidP="00B226F1" w:rsidRDefault="00B226F1" w14:paraId="3E8E5ADC" w14:textId="67328FA3">
      <w:pPr>
        <w:spacing w:after="0"/>
        <w:ind w:left="187"/>
        <w:jc w:val="center"/>
        <w:rPr>
          <w:rStyle w:val="Hyperlink"/>
          <w:rFonts w:cstheme="minorHAnsi"/>
          <w:color w:val="auto"/>
          <w:sz w:val="20"/>
          <w:szCs w:val="20"/>
          <w:u w:val="none"/>
        </w:rPr>
      </w:pPr>
      <w:r>
        <w:rPr>
          <w:noProof/>
        </w:rPr>
        <w:drawing>
          <wp:inline distT="0" distB="0" distL="0" distR="0" wp14:anchorId="18BB168B" wp14:editId="4EBEA09A">
            <wp:extent cx="4867593" cy="3657600"/>
            <wp:effectExtent l="0" t="0" r="9525" b="0"/>
            <wp:docPr id="3" name="Picture 3" descr="General Motors Fully Operational Skateboard car chassis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eneral Motors Fully Operational Skateboard car chassis&#10;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4881" cy="3685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Pr="00486099" w:rsidR="00157999" w:rsidSect="00FE5239">
      <w:headerReference w:type="first" r:id="rId26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272E8" w:rsidP="00DF2F19" w:rsidRDefault="000272E8" w14:paraId="2872697B" w14:textId="77777777">
      <w:pPr>
        <w:spacing w:after="0" w:line="240" w:lineRule="auto"/>
      </w:pPr>
      <w:r>
        <w:separator/>
      </w:r>
    </w:p>
  </w:endnote>
  <w:endnote w:type="continuationSeparator" w:id="0">
    <w:p w:rsidR="000272E8" w:rsidP="00DF2F19" w:rsidRDefault="000272E8" w14:paraId="2572C9E0" w14:textId="77777777">
      <w:pPr>
        <w:spacing w:after="0" w:line="240" w:lineRule="auto"/>
      </w:pPr>
      <w:r>
        <w:continuationSeparator/>
      </w:r>
    </w:p>
  </w:endnote>
  <w:endnote w:type="continuationNotice" w:id="1">
    <w:p w:rsidR="000272E8" w:rsidRDefault="000272E8" w14:paraId="7625DB87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D5A79" w:rsidRDefault="007D5A79" w14:paraId="6223CF5B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272E8" w:rsidP="00DF2F19" w:rsidRDefault="000272E8" w14:paraId="0934CED7" w14:textId="77777777">
      <w:pPr>
        <w:spacing w:after="0" w:line="240" w:lineRule="auto"/>
      </w:pPr>
      <w:r>
        <w:separator/>
      </w:r>
    </w:p>
  </w:footnote>
  <w:footnote w:type="continuationSeparator" w:id="0">
    <w:p w:rsidR="000272E8" w:rsidP="00DF2F19" w:rsidRDefault="000272E8" w14:paraId="0C781319" w14:textId="77777777">
      <w:pPr>
        <w:spacing w:after="0" w:line="240" w:lineRule="auto"/>
      </w:pPr>
      <w:r>
        <w:continuationSeparator/>
      </w:r>
    </w:p>
  </w:footnote>
  <w:footnote w:type="continuationNotice" w:id="1">
    <w:p w:rsidR="000272E8" w:rsidRDefault="000272E8" w14:paraId="0157F1F7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D5A79" w:rsidRDefault="007D5A79" w14:paraId="510A0879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D5A79" w:rsidRDefault="007D5A79" w14:paraId="0DBC2EB3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665F2D" w:rsidP="00832842" w:rsidRDefault="009E43A1" w14:paraId="294BAF7A" w14:textId="689FA4E6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9611F" w:rsidR="008C03F9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8C03F9">
      <w:rPr>
        <w:rFonts w:ascii="Gill Sans MT" w:hAnsi="Gill Sans MT"/>
        <w:color w:val="AF2624"/>
        <w:sz w:val="32"/>
        <w:szCs w:val="32"/>
      </w:rPr>
      <w:t xml:space="preserve"> PATHWAY</w:t>
    </w:r>
  </w:p>
  <w:p w:rsidRPr="00A54187" w:rsidR="00DF2F19" w:rsidP="00A54187" w:rsidRDefault="00832842" w14:paraId="56A43A97" w14:textId="4D43859E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2D631697" w:rsidR="2D631697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2D631697" w:rsidR="2D631697">
      <w:rPr>
        <w:rFonts w:ascii="Gill Sans MT" w:hAnsi="Gill Sans MT" w:cs="Times New Roman"/>
        <w:caps w:val="1"/>
        <w:sz w:val="40"/>
        <w:szCs w:val="40"/>
      </w:rPr>
      <w:t xml:space="preserve"> Map</w:t>
    </w:r>
    <w:r w:rsidRPr="2D631697" w:rsidR="2D631697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2D631697" w:rsidR="2D631697">
      <w:rPr>
        <w:rFonts w:ascii="Gill Sans MT" w:hAnsi="Gill Sans MT" w:cs="Times New Roman"/>
        <w:caps w:val="1"/>
        <w:sz w:val="40"/>
        <w:szCs w:val="40"/>
      </w:rPr>
      <w:t>2023-20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15D95F98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5871D46B" w:rsidR="5871D46B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5871D46B" w:rsidR="5871D46B">
      <w:rPr>
        <w:rFonts w:ascii="Gill Sans MT" w:hAnsi="Gill Sans MT" w:cs="Times New Roman"/>
        <w:caps w:val="1"/>
        <w:sz w:val="40"/>
        <w:szCs w:val="40"/>
      </w:rPr>
      <w:t xml:space="preserve"> Map</w:t>
    </w:r>
    <w:r w:rsidRPr="5871D46B" w:rsidR="5871D46B">
      <w:rPr>
        <w:rFonts w:ascii="Gill Sans MT" w:hAnsi="Gill Sans MT" w:cs="Times New Roman"/>
        <w:caps w:val="1"/>
        <w:sz w:val="40"/>
        <w:szCs w:val="40"/>
      </w:rPr>
      <w:t>: Catalog year: 202</w:t>
    </w:r>
    <w:r w:rsidRPr="5871D46B" w:rsidR="5871D46B">
      <w:rPr>
        <w:rFonts w:ascii="Gill Sans MT" w:hAnsi="Gill Sans MT" w:cs="Times New Roman"/>
        <w:caps w:val="1"/>
        <w:sz w:val="40"/>
        <w:szCs w:val="40"/>
      </w:rPr>
      <w:t>3</w:t>
    </w:r>
    <w:r w:rsidRPr="5871D46B" w:rsidR="5871D46B">
      <w:rPr>
        <w:rFonts w:ascii="Gill Sans MT" w:hAnsi="Gill Sans MT" w:cs="Times New Roman"/>
        <w:caps w:val="1"/>
        <w:sz w:val="40"/>
        <w:szCs w:val="40"/>
      </w:rPr>
      <w:t>-2</w:t>
    </w:r>
    <w:r w:rsidRPr="5871D46B" w:rsidR="5871D46B">
      <w:rPr>
        <w:rFonts w:ascii="Gill Sans MT" w:hAnsi="Gill Sans MT" w:cs="Times New Roman"/>
        <w:caps w:val="1"/>
        <w:sz w:val="40"/>
        <w:szCs w:val="40"/>
      </w:rPr>
      <w:t>4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8FAAP4P3stAAAA"/>
  </w:docVars>
  <w:rsids>
    <w:rsidRoot w:val="00DF2F19"/>
    <w:rsid w:val="0002348B"/>
    <w:rsid w:val="0002506D"/>
    <w:rsid w:val="000272E8"/>
    <w:rsid w:val="000355BD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475E"/>
    <w:rsid w:val="001958CB"/>
    <w:rsid w:val="00197394"/>
    <w:rsid w:val="001B29AE"/>
    <w:rsid w:val="001C49CD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B2882"/>
    <w:rsid w:val="003C2454"/>
    <w:rsid w:val="003E0C2B"/>
    <w:rsid w:val="003E2989"/>
    <w:rsid w:val="003F66AE"/>
    <w:rsid w:val="0040638D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64A0D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E4AFA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406AB"/>
    <w:rsid w:val="007419EB"/>
    <w:rsid w:val="00756FE3"/>
    <w:rsid w:val="00782EC8"/>
    <w:rsid w:val="0079066E"/>
    <w:rsid w:val="00793168"/>
    <w:rsid w:val="00796896"/>
    <w:rsid w:val="00797A06"/>
    <w:rsid w:val="007B6AAC"/>
    <w:rsid w:val="007B70DE"/>
    <w:rsid w:val="007D3593"/>
    <w:rsid w:val="007D5A79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03F9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26F1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558D8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  <w:rsid w:val="05C4A2B4"/>
    <w:rsid w:val="1048D54A"/>
    <w:rsid w:val="10F1AD01"/>
    <w:rsid w:val="1130915D"/>
    <w:rsid w:val="11896B38"/>
    <w:rsid w:val="17AA00A7"/>
    <w:rsid w:val="17F0019C"/>
    <w:rsid w:val="21952245"/>
    <w:rsid w:val="2D631697"/>
    <w:rsid w:val="2E1BFC5A"/>
    <w:rsid w:val="2E82506E"/>
    <w:rsid w:val="33BFF6A4"/>
    <w:rsid w:val="35828B36"/>
    <w:rsid w:val="38227519"/>
    <w:rsid w:val="385D8644"/>
    <w:rsid w:val="49CB2AEB"/>
    <w:rsid w:val="4E0AA12E"/>
    <w:rsid w:val="4EE31E63"/>
    <w:rsid w:val="57AB41CB"/>
    <w:rsid w:val="5871D46B"/>
    <w:rsid w:val="5F23E1CF"/>
    <w:rsid w:val="60C90FF9"/>
    <w:rsid w:val="62C1F34D"/>
    <w:rsid w:val="6FC17E4C"/>
    <w:rsid w:val="75B65EA7"/>
    <w:rsid w:val="7A5C2385"/>
    <w:rsid w:val="7CA2A9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  <w:style w:type="character" w:styleId="normaltextrun" w:customStyle="1">
    <w:name w:val="normaltextrun"/>
    <w:basedOn w:val="DefaultParagraphFont"/>
    <w:rsid w:val="003B2882"/>
  </w:style>
  <w:style w:type="character" w:styleId="eop" w:customStyle="1">
    <w:name w:val="eop"/>
    <w:basedOn w:val="DefaultParagraphFont"/>
    <w:rsid w:val="003B28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header" Target="header5.xml" Id="rId26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image" Target="media/image4.png" Id="rId25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msjc.edu/careereducation/cwee/index.html" TargetMode="External" Id="rId24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hyperlink" Target="http://msjc.emsicc.com" TargetMode="External" Id="rId23" /><Relationship Type="http://schemas.openxmlformats.org/officeDocument/2006/relationships/theme" Target="theme/theme1.xml" Id="rId28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fontTable" Target="fontTable.xml" Id="rId27" /><Relationship Type="http://schemas.openxmlformats.org/officeDocument/2006/relationships/hyperlink" Target="https://www.msjc.edu/hub/" TargetMode="External" Id="R9eefa6e990f740be" /><Relationship Type="http://schemas.openxmlformats.org/officeDocument/2006/relationships/hyperlink" Target="https://catalog.msjc.edu/instructional-programs/" TargetMode="External" Id="R66608d7636994e93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Rhonda Nishimoto</dc:creator>
  <keywords/>
  <dc:description/>
  <lastModifiedBy>Meghan Basgall</lastModifiedBy>
  <revision>8</revision>
  <dcterms:created xsi:type="dcterms:W3CDTF">2021-03-01T19:51:00.0000000Z</dcterms:created>
  <dcterms:modified xsi:type="dcterms:W3CDTF">2023-05-04T23:38:13.673504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